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01D500" w14:textId="77777777" w:rsidR="00786723" w:rsidRDefault="00786723" w:rsidP="002A2B8F">
      <w:pPr>
        <w:jc w:val="center"/>
      </w:pPr>
    </w:p>
    <w:p w14:paraId="07AA2A20" w14:textId="77777777" w:rsidR="0080660E" w:rsidRDefault="0080660E" w:rsidP="0080660E">
      <w:pPr>
        <w:jc w:val="center"/>
      </w:pPr>
      <w:r>
        <w:t xml:space="preserve">Program: BE Electrical Engineering </w:t>
      </w:r>
    </w:p>
    <w:p w14:paraId="261EC17A" w14:textId="77777777" w:rsidR="0080660E" w:rsidRDefault="0080660E" w:rsidP="0080660E">
      <w:pPr>
        <w:jc w:val="center"/>
      </w:pPr>
      <w:r>
        <w:t>Curriculum Scheme: Revised 2012</w:t>
      </w:r>
    </w:p>
    <w:p w14:paraId="04F13379" w14:textId="77777777" w:rsidR="0080660E" w:rsidRDefault="0080660E" w:rsidP="0080660E">
      <w:pPr>
        <w:jc w:val="center"/>
      </w:pPr>
      <w:r>
        <w:t xml:space="preserve">Examination: Final Year Semester VIII </w:t>
      </w:r>
    </w:p>
    <w:p w14:paraId="34506DBE" w14:textId="77777777" w:rsidR="0080660E" w:rsidRDefault="0080660E" w:rsidP="0080660E">
      <w:pPr>
        <w:jc w:val="center"/>
      </w:pPr>
      <w:r>
        <w:t>Course Code: EEC801</w:t>
      </w:r>
    </w:p>
    <w:p w14:paraId="0C8EE220" w14:textId="77777777" w:rsidR="0080660E" w:rsidRPr="005619DE" w:rsidRDefault="0080660E" w:rsidP="0080660E">
      <w:pPr>
        <w:jc w:val="center"/>
      </w:pPr>
      <w:r>
        <w:t xml:space="preserve">Course Name: </w:t>
      </w:r>
      <w:r>
        <w:rPr>
          <w:lang w:val="en-IN"/>
        </w:rPr>
        <w:t xml:space="preserve">Design </w:t>
      </w:r>
      <w:r w:rsidRPr="005619DE">
        <w:rPr>
          <w:lang w:val="en-IN"/>
        </w:rPr>
        <w:t>Management</w:t>
      </w:r>
      <w:r>
        <w:rPr>
          <w:lang w:val="en-IN"/>
        </w:rPr>
        <w:t xml:space="preserve"> </w:t>
      </w:r>
      <w:r w:rsidRPr="005619DE">
        <w:rPr>
          <w:lang w:val="en-IN"/>
        </w:rPr>
        <w:t>and Auditing of</w:t>
      </w:r>
      <w:r>
        <w:rPr>
          <w:lang w:val="en-IN"/>
        </w:rPr>
        <w:t xml:space="preserve"> </w:t>
      </w:r>
      <w:r w:rsidRPr="005619DE">
        <w:rPr>
          <w:lang w:val="en-IN"/>
        </w:rPr>
        <w:t>Electrical</w:t>
      </w:r>
      <w:r>
        <w:rPr>
          <w:lang w:val="en-IN"/>
        </w:rPr>
        <w:t xml:space="preserve"> </w:t>
      </w:r>
      <w:r w:rsidRPr="005619DE">
        <w:rPr>
          <w:lang w:val="en-IN"/>
        </w:rPr>
        <w:t>Systems</w:t>
      </w:r>
      <w:r>
        <w:rPr>
          <w:lang w:val="en-IN"/>
        </w:rPr>
        <w:t xml:space="preserve"> </w:t>
      </w:r>
      <w:r w:rsidRPr="005619DE">
        <w:rPr>
          <w:lang w:val="en-IN"/>
        </w:rPr>
        <w:t>(DMAES)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3206720F" w14:textId="5657C88F" w:rsidR="003F01B0" w:rsidRDefault="004E7422" w:rsidP="00365B53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bookmarkStart w:id="0" w:name="_GoBack" w:colFirst="1" w:colLast="1"/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Pr="00C45CED" w:rsidRDefault="00493EC9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Correct Option</w:t>
            </w:r>
          </w:p>
          <w:p w14:paraId="5D0FA13C" w14:textId="7648B1C4" w:rsidR="002A2B8F" w:rsidRPr="00C45CED" w:rsidRDefault="002A2B8F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(Enter either ‘A’ or ‘B’ or ‘C’ or ‘D’</w:t>
            </w:r>
            <w:r w:rsidR="00395880" w:rsidRPr="00C45CED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12BAEC74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C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1D1552E4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D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4AD64DC6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D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0FDF599B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A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1878822E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A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5388BBEE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B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77573FB3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A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34E9A108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D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0A02E15B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D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37F502EF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D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57CC0BF4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C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35282E25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4613BF85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439B9347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B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02A8EEAE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D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1DEDDA71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D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5CF4AC4E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C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726C90CD" w:rsidR="00493EC9" w:rsidRPr="00C45CED" w:rsidRDefault="00812067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D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2B454B64" w:rsidR="006967DC" w:rsidRPr="00C45CED" w:rsidRDefault="00C45CED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A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30DF9369" w:rsidR="006967DC" w:rsidRPr="00C45CED" w:rsidRDefault="00C45CED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A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57A5520B" w:rsidR="006967DC" w:rsidRPr="00C45CED" w:rsidRDefault="00C45CED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D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5A310E06" w:rsidR="006967DC" w:rsidRPr="00C45CED" w:rsidRDefault="00C45CED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A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18F6251F" w:rsidR="006967DC" w:rsidRPr="00C45CED" w:rsidRDefault="00C45CED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A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2FE6ECE9" w:rsidR="006967DC" w:rsidRPr="00C45CED" w:rsidRDefault="00C45CED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3B72B4B4" w:rsidR="006967DC" w:rsidRPr="00C45CED" w:rsidRDefault="00C45CED" w:rsidP="00C45CED">
            <w:pPr>
              <w:spacing w:before="120" w:after="120"/>
              <w:jc w:val="center"/>
              <w:rPr>
                <w:b/>
              </w:rPr>
            </w:pPr>
            <w:r w:rsidRPr="00C45CED">
              <w:rPr>
                <w:b/>
              </w:rPr>
              <w:t>A</w:t>
            </w:r>
          </w:p>
        </w:tc>
      </w:tr>
      <w:bookmarkEnd w:id="0"/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5E" w16cex:dateUtc="2020-09-19T15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350986" w16cid:durableId="2310F55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86FBD7" w14:textId="77777777" w:rsidR="00576D8F" w:rsidRDefault="00576D8F" w:rsidP="00353258">
      <w:pPr>
        <w:spacing w:after="0" w:line="240" w:lineRule="auto"/>
      </w:pPr>
      <w:r>
        <w:separator/>
      </w:r>
    </w:p>
  </w:endnote>
  <w:endnote w:type="continuationSeparator" w:id="0">
    <w:p w14:paraId="1D7B9081" w14:textId="77777777" w:rsidR="00576D8F" w:rsidRDefault="00576D8F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10468DE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C45CED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F30BDD" w14:textId="77777777" w:rsidR="00576D8F" w:rsidRDefault="00576D8F" w:rsidP="00353258">
      <w:pPr>
        <w:spacing w:after="0" w:line="240" w:lineRule="auto"/>
      </w:pPr>
      <w:r>
        <w:separator/>
      </w:r>
    </w:p>
  </w:footnote>
  <w:footnote w:type="continuationSeparator" w:id="0">
    <w:p w14:paraId="7E7364B5" w14:textId="77777777" w:rsidR="00576D8F" w:rsidRDefault="00576D8F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04E36"/>
    <w:rsid w:val="00034F3F"/>
    <w:rsid w:val="00046E38"/>
    <w:rsid w:val="00050B08"/>
    <w:rsid w:val="000565E1"/>
    <w:rsid w:val="0006073A"/>
    <w:rsid w:val="000706F6"/>
    <w:rsid w:val="00083DDE"/>
    <w:rsid w:val="00090303"/>
    <w:rsid w:val="00092A86"/>
    <w:rsid w:val="000A71DC"/>
    <w:rsid w:val="000B0463"/>
    <w:rsid w:val="00152C7E"/>
    <w:rsid w:val="00155B7B"/>
    <w:rsid w:val="0019530F"/>
    <w:rsid w:val="001A2CFC"/>
    <w:rsid w:val="001A2F9B"/>
    <w:rsid w:val="001F560E"/>
    <w:rsid w:val="00200D4A"/>
    <w:rsid w:val="0026644F"/>
    <w:rsid w:val="002A0276"/>
    <w:rsid w:val="002A2B8F"/>
    <w:rsid w:val="002A7E52"/>
    <w:rsid w:val="002D4E33"/>
    <w:rsid w:val="003164EB"/>
    <w:rsid w:val="00327801"/>
    <w:rsid w:val="003528B4"/>
    <w:rsid w:val="00353258"/>
    <w:rsid w:val="003638E7"/>
    <w:rsid w:val="00365B53"/>
    <w:rsid w:val="00395880"/>
    <w:rsid w:val="003B55C8"/>
    <w:rsid w:val="003B5B16"/>
    <w:rsid w:val="003D7EA6"/>
    <w:rsid w:val="003F01B0"/>
    <w:rsid w:val="003F479D"/>
    <w:rsid w:val="00401B1F"/>
    <w:rsid w:val="004313DE"/>
    <w:rsid w:val="00436B7D"/>
    <w:rsid w:val="00453563"/>
    <w:rsid w:val="00474321"/>
    <w:rsid w:val="00493EC9"/>
    <w:rsid w:val="004A204F"/>
    <w:rsid w:val="004A4A61"/>
    <w:rsid w:val="004B3C06"/>
    <w:rsid w:val="004C5E1C"/>
    <w:rsid w:val="004D6897"/>
    <w:rsid w:val="004E64B6"/>
    <w:rsid w:val="004E7422"/>
    <w:rsid w:val="00506B1D"/>
    <w:rsid w:val="005263D4"/>
    <w:rsid w:val="00526AC1"/>
    <w:rsid w:val="00544428"/>
    <w:rsid w:val="00547172"/>
    <w:rsid w:val="00576D8F"/>
    <w:rsid w:val="00594C3A"/>
    <w:rsid w:val="00596000"/>
    <w:rsid w:val="005C5796"/>
    <w:rsid w:val="005E2327"/>
    <w:rsid w:val="00607FE2"/>
    <w:rsid w:val="00622E4A"/>
    <w:rsid w:val="006274A7"/>
    <w:rsid w:val="006408C7"/>
    <w:rsid w:val="00642708"/>
    <w:rsid w:val="00642739"/>
    <w:rsid w:val="00643633"/>
    <w:rsid w:val="00665079"/>
    <w:rsid w:val="006805CC"/>
    <w:rsid w:val="00686244"/>
    <w:rsid w:val="006967DC"/>
    <w:rsid w:val="006A489E"/>
    <w:rsid w:val="006D32DC"/>
    <w:rsid w:val="006E3163"/>
    <w:rsid w:val="006E4696"/>
    <w:rsid w:val="0070104F"/>
    <w:rsid w:val="00715F5C"/>
    <w:rsid w:val="00723924"/>
    <w:rsid w:val="00725C85"/>
    <w:rsid w:val="007423F8"/>
    <w:rsid w:val="00756DB6"/>
    <w:rsid w:val="0075712B"/>
    <w:rsid w:val="00775178"/>
    <w:rsid w:val="00786723"/>
    <w:rsid w:val="007A6BA3"/>
    <w:rsid w:val="007B79B6"/>
    <w:rsid w:val="007C4ACA"/>
    <w:rsid w:val="007E00F1"/>
    <w:rsid w:val="007F2428"/>
    <w:rsid w:val="0080660E"/>
    <w:rsid w:val="00806E4E"/>
    <w:rsid w:val="00812067"/>
    <w:rsid w:val="00836DE6"/>
    <w:rsid w:val="00841453"/>
    <w:rsid w:val="00845133"/>
    <w:rsid w:val="008D39B1"/>
    <w:rsid w:val="008F32B9"/>
    <w:rsid w:val="00936A8B"/>
    <w:rsid w:val="00951BDD"/>
    <w:rsid w:val="00953E97"/>
    <w:rsid w:val="00960707"/>
    <w:rsid w:val="009719BB"/>
    <w:rsid w:val="009867F2"/>
    <w:rsid w:val="009E559B"/>
    <w:rsid w:val="00A11835"/>
    <w:rsid w:val="00A179E8"/>
    <w:rsid w:val="00A2203C"/>
    <w:rsid w:val="00A3253A"/>
    <w:rsid w:val="00A45826"/>
    <w:rsid w:val="00A50232"/>
    <w:rsid w:val="00A56507"/>
    <w:rsid w:val="00A62CE8"/>
    <w:rsid w:val="00A73FED"/>
    <w:rsid w:val="00AA604A"/>
    <w:rsid w:val="00AB77B5"/>
    <w:rsid w:val="00AD6D9C"/>
    <w:rsid w:val="00AD6DB4"/>
    <w:rsid w:val="00AE37A1"/>
    <w:rsid w:val="00AF0457"/>
    <w:rsid w:val="00AF07FF"/>
    <w:rsid w:val="00B27AB8"/>
    <w:rsid w:val="00B630FD"/>
    <w:rsid w:val="00B73151"/>
    <w:rsid w:val="00B75B8B"/>
    <w:rsid w:val="00B845B6"/>
    <w:rsid w:val="00BC767D"/>
    <w:rsid w:val="00BE6403"/>
    <w:rsid w:val="00C13C92"/>
    <w:rsid w:val="00C45CED"/>
    <w:rsid w:val="00C47846"/>
    <w:rsid w:val="00CB3910"/>
    <w:rsid w:val="00CB4F1A"/>
    <w:rsid w:val="00CC01A6"/>
    <w:rsid w:val="00CC0EA8"/>
    <w:rsid w:val="00CD4BD8"/>
    <w:rsid w:val="00CD7F03"/>
    <w:rsid w:val="00D33603"/>
    <w:rsid w:val="00D622E2"/>
    <w:rsid w:val="00DA6DA5"/>
    <w:rsid w:val="00DA7E98"/>
    <w:rsid w:val="00DD6310"/>
    <w:rsid w:val="00DE59B3"/>
    <w:rsid w:val="00E047F1"/>
    <w:rsid w:val="00E23CC6"/>
    <w:rsid w:val="00E42CC1"/>
    <w:rsid w:val="00E57755"/>
    <w:rsid w:val="00E80C6E"/>
    <w:rsid w:val="00E81747"/>
    <w:rsid w:val="00ED31FC"/>
    <w:rsid w:val="00F122A7"/>
    <w:rsid w:val="00F149E4"/>
    <w:rsid w:val="00F25852"/>
    <w:rsid w:val="00F34921"/>
    <w:rsid w:val="00F764F5"/>
    <w:rsid w:val="00FA3F73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in19762002@gmail.com</cp:lastModifiedBy>
  <cp:revision>3</cp:revision>
  <dcterms:created xsi:type="dcterms:W3CDTF">2020-09-30T04:08:00Z</dcterms:created>
  <dcterms:modified xsi:type="dcterms:W3CDTF">2020-10-01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